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C223E" w14:textId="772D503D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972CF4">
        <w:rPr>
          <w:b/>
          <w:sz w:val="28"/>
          <w:szCs w:val="28"/>
        </w:rPr>
        <w:t>2</w:t>
      </w:r>
    </w:p>
    <w:p w14:paraId="646A5766" w14:textId="20E16F46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972CF4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D4399">
        <w:rPr>
          <w:b/>
          <w:sz w:val="28"/>
          <w:szCs w:val="28"/>
        </w:rPr>
        <w:t>December 0</w:t>
      </w:r>
      <w:r w:rsidR="00972CF4">
        <w:rPr>
          <w:b/>
          <w:sz w:val="28"/>
          <w:szCs w:val="28"/>
        </w:rPr>
        <w:t>2</w:t>
      </w:r>
    </w:p>
    <w:p w14:paraId="5EA7CAB4" w14:textId="77777777" w:rsidR="00154374" w:rsidRDefault="00154374" w:rsidP="008C41B3">
      <w:pPr>
        <w:jc w:val="center"/>
        <w:rPr>
          <w:b/>
          <w:sz w:val="28"/>
          <w:szCs w:val="28"/>
        </w:rPr>
      </w:pPr>
    </w:p>
    <w:p w14:paraId="09D9B99A" w14:textId="3C72DAB2" w:rsidR="002A5332" w:rsidRPr="00FC1A21" w:rsidRDefault="00972CF4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1.</w:t>
      </w:r>
    </w:p>
    <w:p w14:paraId="0912E6B1" w14:textId="73BB4121" w:rsidR="00CA7127" w:rsidRDefault="0038407A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The total time from arrival to completion of service at a fast-food outlet, </w:t>
      </w:r>
      <m:oMath>
        <m:sSub>
          <m:sSub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b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Y</m:t>
            </m:r>
          </m:e>
          <m:sub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1</m:t>
            </m:r>
          </m:sub>
        </m:sSub>
      </m:oMath>
      <w:r>
        <w:rPr>
          <w:rFonts w:ascii="Times-Roman" w:eastAsia="Times-Roman" w:cs="Times-Roman"/>
          <w:color w:val="231F20"/>
          <w:sz w:val="18"/>
          <w:szCs w:val="18"/>
        </w:rPr>
        <w:t>, and the time spent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 w:rsidR="003B7A76">
        <w:rPr>
          <w:rFonts w:ascii="Times-Roman" w:eastAsia="Times-Roman" w:cs="Times-Roman"/>
          <w:color w:val="231F20"/>
          <w:sz w:val="18"/>
          <w:szCs w:val="18"/>
        </w:rPr>
        <w:t xml:space="preserve">waiting in line before arriving at the service window, </w:t>
      </w:r>
      <m:oMath>
        <m:sSub>
          <m:sSub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b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Y</m:t>
            </m:r>
          </m:e>
          <m:sub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2</m:t>
            </m:r>
          </m:sub>
        </m:sSub>
      </m:oMath>
      <w:r w:rsidR="003B7A76">
        <w:rPr>
          <w:rFonts w:ascii="Times-Roman" w:eastAsia="Times-Roman" w:cs="Times-Roman"/>
          <w:color w:val="231F20"/>
          <w:sz w:val="18"/>
          <w:szCs w:val="18"/>
        </w:rPr>
        <w:t>, with joint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 w:rsidR="003B7A76">
        <w:rPr>
          <w:rFonts w:ascii="Times-Roman" w:eastAsia="Times-Roman" w:cs="Times-Roman"/>
          <w:color w:val="231F20"/>
          <w:sz w:val="18"/>
          <w:szCs w:val="18"/>
        </w:rPr>
        <w:t>density function</w:t>
      </w:r>
    </w:p>
    <w:p w14:paraId="013719A7" w14:textId="77777777" w:rsidR="0038407A" w:rsidRDefault="0038407A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7D9C4A2F" w14:textId="53393F6B" w:rsidR="003B7A76" w:rsidRPr="006F4836" w:rsidRDefault="00CA7127" w:rsidP="003B7A76">
      <w:pPr>
        <w:autoSpaceDE w:val="0"/>
        <w:autoSpaceDN w:val="0"/>
        <w:adjustRightInd w:val="0"/>
        <w:spacing w:after="0" w:line="240" w:lineRule="auto"/>
        <w:rPr>
          <w:rFonts w:ascii="MTSY" w:eastAsia="MTSY" w:cs="MTSY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f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="Times-Italic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,</m:t>
          </m:r>
          <m:sSub>
            <m:sSubPr>
              <m:ctrlPr>
                <w:rPr>
                  <w:rFonts w:ascii="Cambria Math" w:eastAsia="Times-Italic" w:hAnsi="Cambria Math" w:cs="Times-Italic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RMTMI" w:hAnsi="Cambria Math" w:cs="RMTMI"/>
                  <w:color w:val="231F20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="MTSY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="MTSY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="MTSY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MTSY" w:hAnsi="Cambria Math" w:cs="MTSY" w:hint="eastAsia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Times-Italic" w:hAnsi="Cambria Math" w:cs="Times-Italic"/>
                              <w:i/>
                              <w:iCs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-Italic" w:hAnsi="Cambria Math" w:cs="Times-Italic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Times-Italic" w:hAnsi="Cambria Math" w:cs="Times-Italic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eastAsia="Times-Roman" w:hAnsi="Cambria Math" w:cs="Times-Roman"/>
                      <w:color w:val="231F20"/>
                      <w:sz w:val="24"/>
                      <w:szCs w:val="24"/>
                    </w:rPr>
                    <m:t xml:space="preserve"> , 0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-Italic" w:hAnsi="Cambria Math" w:cs="Times-Italic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eastAsia="Times-Roman" w:hAnsi="Cambria Math" w:cs="Times-Roman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-Italic" w:hAnsi="Cambria Math" w:cs="Times-Italic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RMTMI" w:hAnsi="Cambria Math" w:cs="RMTMI"/>
                      <w:color w:val="231F20"/>
                      <w:sz w:val="24"/>
                      <w:szCs w:val="24"/>
                    </w:rPr>
                    <m:t xml:space="preserve">&lt;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∞</m:t>
                  </m:r>
                </m:e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0,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       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elsewhere.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                 </m:t>
                  </m:r>
                </m:e>
              </m:eqArr>
            </m:e>
          </m:d>
        </m:oMath>
      </m:oMathPara>
    </w:p>
    <w:p w14:paraId="063C77EA" w14:textId="77777777" w:rsidR="003B7A76" w:rsidRDefault="003B7A76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6F6864A0" w14:textId="06DBA13A" w:rsidR="003B7A76" w:rsidRDefault="003B7A76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Another random variable of interest is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U </m:t>
        </m:r>
        <m:r>
          <w:rPr>
            <w:rFonts w:ascii="Cambria Math" w:eastAsia="MTSY" w:hAnsi="Cambria Math" w:cs="MTSY"/>
            <w:color w:val="231F20"/>
            <w:sz w:val="18"/>
            <w:szCs w:val="18"/>
          </w:rPr>
          <m:t xml:space="preserve">= 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  <m:r>
          <w:rPr>
            <w:rFonts w:ascii="Cambria Math" w:eastAsia="Times-Roman" w:hAnsi="Cambria Math" w:cs="Times-Roman"/>
            <w:color w:val="231F20"/>
            <w:sz w:val="12"/>
            <w:szCs w:val="12"/>
          </w:rPr>
          <m:t>1</m:t>
        </m:r>
        <m:r>
          <w:rPr>
            <w:rFonts w:ascii="Cambria Math" w:eastAsia="MTSY" w:hAnsi="Cambria Math" w:cs="MTSY" w:hint="eastAsia"/>
            <w:color w:val="231F20"/>
            <w:sz w:val="18"/>
            <w:szCs w:val="18"/>
          </w:rPr>
          <m:t>-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  <m:r>
          <w:rPr>
            <w:rFonts w:ascii="Cambria Math" w:eastAsia="Times-Roman" w:hAnsi="Cambria Math" w:cs="Times-Roman"/>
            <w:color w:val="231F20"/>
            <w:sz w:val="12"/>
            <w:szCs w:val="12"/>
          </w:rPr>
          <m:t>2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, the time spent at the service window. Find</w:t>
      </w:r>
      <w:r w:rsidR="00CA7127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the probability density function for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U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.</w:t>
      </w:r>
    </w:p>
    <w:p w14:paraId="61654D2A" w14:textId="798268BF" w:rsidR="00972CF4" w:rsidRDefault="00972CF4" w:rsidP="00972CF4">
      <w:pPr>
        <w:rPr>
          <w:sz w:val="28"/>
          <w:szCs w:val="28"/>
        </w:rPr>
      </w:pPr>
    </w:p>
    <w:p w14:paraId="1AF970A8" w14:textId="15DC4DAF" w:rsidR="00F32058" w:rsidRPr="00FC1A21" w:rsidRDefault="00F32058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2.</w:t>
      </w:r>
    </w:p>
    <w:p w14:paraId="58186C31" w14:textId="7223156E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Le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denote the volume of a three-dimensional figure. Le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denote the number of particles</w:t>
      </w:r>
    </w:p>
    <w:p w14:paraId="3BFB6E8A" w14:textId="27AD5FDB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observed in volum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and assume tha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Y 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 xml:space="preserve">has a Poisson distribution with mean </w:t>
      </w:r>
      <m:oMath>
        <m:r>
          <w:rPr>
            <w:rFonts w:ascii="Cambria Math" w:eastAsia="RMTMI" w:hAnsi="Cambria Math" w:cs="RMTMI" w:hint="eastAsia"/>
            <w:color w:val="231F20"/>
            <w:sz w:val="18"/>
            <w:szCs w:val="18"/>
          </w:rPr>
          <m:t>λ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. The particles</w:t>
      </w:r>
    </w:p>
    <w:p w14:paraId="257E423D" w14:textId="5A5203E1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>might represent pollution particles in air, bacteria in water, or stars in the heavens.</w:t>
      </w:r>
      <w:r>
        <w:rPr>
          <w:rFonts w:ascii="Optima-Bold" w:eastAsia="Optima-Bold" w:cs="Optima-Bold"/>
          <w:b/>
          <w:b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If a point is chosen at random within the volum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 xml:space="preserve">, </w:t>
      </w:r>
      <w:r w:rsidR="006E6201">
        <w:rPr>
          <w:rFonts w:ascii="Times-Roman" w:eastAsia="Times-Roman" w:cs="Times-Roman"/>
          <w:color w:val="231F20"/>
          <w:sz w:val="18"/>
          <w:szCs w:val="18"/>
        </w:rPr>
        <w:t xml:space="preserve">then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the distanc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R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to the nearest</w:t>
      </w:r>
      <w:r w:rsidR="00E64055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particle has the probability density function given by</w:t>
      </w:r>
    </w:p>
    <w:p w14:paraId="4034746E" w14:textId="77777777" w:rsidR="000C5162" w:rsidRDefault="000C5162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77BFE603" w14:textId="06B8E828" w:rsidR="00CF3C9A" w:rsidRPr="006F4836" w:rsidRDefault="000C5162" w:rsidP="00CF3C9A">
      <w:pPr>
        <w:autoSpaceDE w:val="0"/>
        <w:autoSpaceDN w:val="0"/>
        <w:adjustRightInd w:val="0"/>
        <w:spacing w:after="0" w:line="240" w:lineRule="auto"/>
        <w:rPr>
          <w:rFonts w:ascii="MTSY" w:eastAsia="MTSY" w:cs="MTSY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f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(</m:t>
          </m:r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r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="MTSY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="MTSY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="MTSY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4λπ</m:t>
                  </m:r>
                  <m:sSup>
                    <m:sSupPr>
                      <m:ctrlPr>
                        <w:rPr>
                          <w:rFonts w:ascii="Cambria Math" w:eastAsia="MTSY" w:hAnsi="Cambria Math" w:cs="MTSY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="MTSY" w:hAnsi="Cambria Math" w:cs="MTSY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-(4/3)λπ</m:t>
                      </m:r>
                      <m:sSup>
                        <m:sSupPr>
                          <m:ctrlPr>
                            <w:rPr>
                              <w:rFonts w:ascii="Cambria Math" w:eastAsia="MTSY" w:hAnsi="Cambria Math" w:cs="MTSY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TSY" w:hAnsi="Cambria Math" w:cs="MTSY"/>
                              <w:color w:val="231F20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="MTSY" w:hAnsi="Cambria Math" w:cs="MTSY"/>
                              <w:color w:val="231F20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sup>
                  </m:sSup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,      r&gt;0.</m:t>
                  </m:r>
                </m:e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0,    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                   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 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elsewhere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,</m:t>
                  </m:r>
                </m:e>
              </m:eqArr>
            </m:e>
          </m:d>
        </m:oMath>
      </m:oMathPara>
    </w:p>
    <w:p w14:paraId="17AA2A0F" w14:textId="77777777" w:rsidR="00E64055" w:rsidRPr="00E64055" w:rsidRDefault="00E64055" w:rsidP="0072482E">
      <w:pPr>
        <w:rPr>
          <w:rFonts w:ascii="Optima-Bold" w:eastAsia="Optima-Bold" w:cs="Optima-Bold"/>
          <w:color w:val="231F20"/>
          <w:sz w:val="18"/>
          <w:szCs w:val="18"/>
        </w:rPr>
      </w:pPr>
    </w:p>
    <w:p w14:paraId="48BB6FE0" w14:textId="1D1B5159" w:rsidR="00F32058" w:rsidRDefault="00CA7127" w:rsidP="0072482E">
      <w:pPr>
        <w:rPr>
          <w:sz w:val="28"/>
          <w:szCs w:val="28"/>
        </w:rPr>
      </w:pPr>
      <w:r w:rsidRPr="00E64055">
        <w:rPr>
          <w:rFonts w:ascii="Optima-Bold" w:eastAsia="Optima-Bold" w:cs="Optima-Bold"/>
          <w:color w:val="231F20"/>
          <w:sz w:val="18"/>
          <w:szCs w:val="18"/>
        </w:rPr>
        <w:t>Find the density function of</w:t>
      </w:r>
      <w:r w:rsidR="0072482E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U </m:t>
        </m:r>
        <m:r>
          <w:rPr>
            <w:rFonts w:ascii="Cambria Math" w:eastAsia="MTSY" w:hAnsi="Cambria Math" w:cs="MTSY"/>
            <w:color w:val="231F20"/>
            <w:sz w:val="18"/>
            <w:szCs w:val="18"/>
          </w:rPr>
          <m:t xml:space="preserve">= </m:t>
        </m:r>
        <m:sSup>
          <m:sSup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p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R</m:t>
            </m:r>
          </m:e>
          <m:sup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3</m:t>
            </m:r>
          </m:sup>
        </m:sSup>
      </m:oMath>
      <w:r w:rsidR="0072482E">
        <w:rPr>
          <w:rFonts w:ascii="Times-Roman" w:eastAsia="Times-Roman" w:cs="Times-Roman"/>
          <w:color w:val="231F20"/>
          <w:sz w:val="12"/>
          <w:szCs w:val="12"/>
        </w:rPr>
        <w:t xml:space="preserve"> </w:t>
      </w:r>
      <w:r w:rsidR="0072482E">
        <w:rPr>
          <w:rFonts w:ascii="Times-Roman" w:eastAsia="Times-Roman" w:cs="Times-Roman"/>
          <w:color w:val="231F20"/>
          <w:sz w:val="18"/>
          <w:szCs w:val="18"/>
        </w:rPr>
        <w:t>has an exponential distribution.</w:t>
      </w:r>
    </w:p>
    <w:p w14:paraId="7F1BE8C8" w14:textId="6CBE4FB1" w:rsidR="00972CF4" w:rsidRDefault="00972CF4" w:rsidP="00972CF4">
      <w:pPr>
        <w:rPr>
          <w:sz w:val="28"/>
          <w:szCs w:val="28"/>
        </w:rPr>
      </w:pPr>
    </w:p>
    <w:p w14:paraId="5C043010" w14:textId="27B4ABE8" w:rsidR="00972CF4" w:rsidRDefault="00972CF4" w:rsidP="00972CF4">
      <w:pPr>
        <w:rPr>
          <w:sz w:val="28"/>
          <w:szCs w:val="28"/>
        </w:rPr>
      </w:pPr>
    </w:p>
    <w:p w14:paraId="5933B1CE" w14:textId="77777777" w:rsidR="00972CF4" w:rsidRPr="00972CF4" w:rsidRDefault="00972CF4" w:rsidP="00972CF4">
      <w:pPr>
        <w:rPr>
          <w:sz w:val="28"/>
          <w:szCs w:val="28"/>
        </w:rPr>
      </w:pPr>
    </w:p>
    <w:sectPr w:rsidR="00972CF4" w:rsidRPr="00972CF4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4C115" w14:textId="77777777" w:rsidR="00665B7F" w:rsidRDefault="00665B7F" w:rsidP="006B4520">
      <w:pPr>
        <w:spacing w:after="0" w:line="240" w:lineRule="auto"/>
      </w:pPr>
      <w:r>
        <w:separator/>
      </w:r>
    </w:p>
  </w:endnote>
  <w:endnote w:type="continuationSeparator" w:id="0">
    <w:p w14:paraId="14349195" w14:textId="77777777" w:rsidR="00665B7F" w:rsidRDefault="00665B7F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Italic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Optima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B61C8" w14:textId="77777777" w:rsidR="00665B7F" w:rsidRDefault="00665B7F" w:rsidP="006B4520">
      <w:pPr>
        <w:spacing w:after="0" w:line="240" w:lineRule="auto"/>
      </w:pPr>
      <w:r>
        <w:separator/>
      </w:r>
    </w:p>
  </w:footnote>
  <w:footnote w:type="continuationSeparator" w:id="0">
    <w:p w14:paraId="0CC64CD0" w14:textId="77777777" w:rsidR="00665B7F" w:rsidRDefault="00665B7F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kFAFgpe88tAAAA"/>
  </w:docVars>
  <w:rsids>
    <w:rsidRoot w:val="008C41B3"/>
    <w:rsid w:val="00003A1E"/>
    <w:rsid w:val="00010832"/>
    <w:rsid w:val="00044613"/>
    <w:rsid w:val="0004671E"/>
    <w:rsid w:val="000B1922"/>
    <w:rsid w:val="000C5162"/>
    <w:rsid w:val="0010155D"/>
    <w:rsid w:val="00113137"/>
    <w:rsid w:val="00117D3B"/>
    <w:rsid w:val="00132BE7"/>
    <w:rsid w:val="001523D9"/>
    <w:rsid w:val="00154374"/>
    <w:rsid w:val="001704C8"/>
    <w:rsid w:val="00173FCC"/>
    <w:rsid w:val="001A25EA"/>
    <w:rsid w:val="001A5124"/>
    <w:rsid w:val="001B3E66"/>
    <w:rsid w:val="001C223B"/>
    <w:rsid w:val="001C3D9F"/>
    <w:rsid w:val="001C54C6"/>
    <w:rsid w:val="001C708E"/>
    <w:rsid w:val="001E70CC"/>
    <w:rsid w:val="00200511"/>
    <w:rsid w:val="00217DCC"/>
    <w:rsid w:val="002348F4"/>
    <w:rsid w:val="00257BC0"/>
    <w:rsid w:val="0027652A"/>
    <w:rsid w:val="002844AD"/>
    <w:rsid w:val="00292E9C"/>
    <w:rsid w:val="00295652"/>
    <w:rsid w:val="002A1A4C"/>
    <w:rsid w:val="002A5332"/>
    <w:rsid w:val="002B3968"/>
    <w:rsid w:val="002B56EF"/>
    <w:rsid w:val="002D3FFE"/>
    <w:rsid w:val="002E710A"/>
    <w:rsid w:val="0031727D"/>
    <w:rsid w:val="003358F8"/>
    <w:rsid w:val="0034292E"/>
    <w:rsid w:val="0035007F"/>
    <w:rsid w:val="003716CC"/>
    <w:rsid w:val="00372700"/>
    <w:rsid w:val="0037382A"/>
    <w:rsid w:val="0038407A"/>
    <w:rsid w:val="00397E89"/>
    <w:rsid w:val="003B5FAE"/>
    <w:rsid w:val="003B7A76"/>
    <w:rsid w:val="003E2930"/>
    <w:rsid w:val="003F534E"/>
    <w:rsid w:val="003F77FD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A2B32"/>
    <w:rsid w:val="004D1E6E"/>
    <w:rsid w:val="004D4399"/>
    <w:rsid w:val="004E312B"/>
    <w:rsid w:val="004F0509"/>
    <w:rsid w:val="0053570F"/>
    <w:rsid w:val="00552E02"/>
    <w:rsid w:val="0057257B"/>
    <w:rsid w:val="00577449"/>
    <w:rsid w:val="00591E9F"/>
    <w:rsid w:val="005A5B29"/>
    <w:rsid w:val="00610285"/>
    <w:rsid w:val="00627D7E"/>
    <w:rsid w:val="00664B00"/>
    <w:rsid w:val="00665B7F"/>
    <w:rsid w:val="0068522B"/>
    <w:rsid w:val="00687314"/>
    <w:rsid w:val="0068734F"/>
    <w:rsid w:val="006A656B"/>
    <w:rsid w:val="006B4520"/>
    <w:rsid w:val="006D4FC2"/>
    <w:rsid w:val="006E6201"/>
    <w:rsid w:val="006F4836"/>
    <w:rsid w:val="00700B83"/>
    <w:rsid w:val="007053B4"/>
    <w:rsid w:val="00707411"/>
    <w:rsid w:val="00717209"/>
    <w:rsid w:val="0072482E"/>
    <w:rsid w:val="007408F1"/>
    <w:rsid w:val="007501CB"/>
    <w:rsid w:val="00753716"/>
    <w:rsid w:val="00754BC0"/>
    <w:rsid w:val="00787176"/>
    <w:rsid w:val="007D0AB9"/>
    <w:rsid w:val="007D1D8C"/>
    <w:rsid w:val="007F2DE3"/>
    <w:rsid w:val="00802F56"/>
    <w:rsid w:val="00822FB5"/>
    <w:rsid w:val="00857A86"/>
    <w:rsid w:val="00863C9A"/>
    <w:rsid w:val="00885131"/>
    <w:rsid w:val="008866D1"/>
    <w:rsid w:val="008A2ED0"/>
    <w:rsid w:val="008B6878"/>
    <w:rsid w:val="008C41B3"/>
    <w:rsid w:val="008C64B8"/>
    <w:rsid w:val="008C6A40"/>
    <w:rsid w:val="008E4CD1"/>
    <w:rsid w:val="009417A7"/>
    <w:rsid w:val="0096297B"/>
    <w:rsid w:val="00972CF4"/>
    <w:rsid w:val="0097397D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54230"/>
    <w:rsid w:val="00A63F12"/>
    <w:rsid w:val="00A67BE4"/>
    <w:rsid w:val="00A8482E"/>
    <w:rsid w:val="00AA3416"/>
    <w:rsid w:val="00AB5950"/>
    <w:rsid w:val="00AC70A1"/>
    <w:rsid w:val="00AE182D"/>
    <w:rsid w:val="00B2146E"/>
    <w:rsid w:val="00B479F2"/>
    <w:rsid w:val="00B66FF1"/>
    <w:rsid w:val="00B92092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209"/>
    <w:rsid w:val="00C63799"/>
    <w:rsid w:val="00C72F9A"/>
    <w:rsid w:val="00C74ED3"/>
    <w:rsid w:val="00C8563B"/>
    <w:rsid w:val="00CA7127"/>
    <w:rsid w:val="00CE33FB"/>
    <w:rsid w:val="00CF3C9A"/>
    <w:rsid w:val="00CF594F"/>
    <w:rsid w:val="00D06929"/>
    <w:rsid w:val="00D10EB2"/>
    <w:rsid w:val="00D45EEB"/>
    <w:rsid w:val="00D656BD"/>
    <w:rsid w:val="00D74821"/>
    <w:rsid w:val="00D77052"/>
    <w:rsid w:val="00D82B1B"/>
    <w:rsid w:val="00D92519"/>
    <w:rsid w:val="00DB2C7B"/>
    <w:rsid w:val="00E04A1E"/>
    <w:rsid w:val="00E110D6"/>
    <w:rsid w:val="00E11832"/>
    <w:rsid w:val="00E12ADF"/>
    <w:rsid w:val="00E12C49"/>
    <w:rsid w:val="00E3063B"/>
    <w:rsid w:val="00E50DC8"/>
    <w:rsid w:val="00E64055"/>
    <w:rsid w:val="00E77622"/>
    <w:rsid w:val="00EA0F3A"/>
    <w:rsid w:val="00EC45AD"/>
    <w:rsid w:val="00EE668B"/>
    <w:rsid w:val="00EF00D2"/>
    <w:rsid w:val="00EF4DCF"/>
    <w:rsid w:val="00F32058"/>
    <w:rsid w:val="00F37F74"/>
    <w:rsid w:val="00F4406D"/>
    <w:rsid w:val="00F50559"/>
    <w:rsid w:val="00F51F0E"/>
    <w:rsid w:val="00F5467C"/>
    <w:rsid w:val="00F84D8D"/>
    <w:rsid w:val="00F96B2A"/>
    <w:rsid w:val="00FA2F20"/>
    <w:rsid w:val="00FC1A21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23</cp:revision>
  <cp:lastPrinted>2022-12-01T18:25:00Z</cp:lastPrinted>
  <dcterms:created xsi:type="dcterms:W3CDTF">2022-12-01T17:47:00Z</dcterms:created>
  <dcterms:modified xsi:type="dcterms:W3CDTF">2022-12-01T18:26:00Z</dcterms:modified>
</cp:coreProperties>
</file>